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14128" w14:textId="77777777" w:rsidR="0071259A" w:rsidRPr="00434F0B" w:rsidRDefault="0071259A" w:rsidP="002E1A4E">
      <w:pPr>
        <w:jc w:val="center"/>
        <w:rPr>
          <w:rFonts w:asciiTheme="minorHAnsi" w:hAnsiTheme="minorHAnsi" w:cstheme="minorHAnsi"/>
          <w:sz w:val="21"/>
        </w:rPr>
      </w:pPr>
      <w:bookmarkStart w:id="0" w:name="_GoBack"/>
      <w:bookmarkEnd w:id="0"/>
    </w:p>
    <w:p w14:paraId="22BD57DA" w14:textId="77777777" w:rsidR="0071259A" w:rsidRPr="00434F0B" w:rsidRDefault="0071259A" w:rsidP="002E1A4E">
      <w:pPr>
        <w:jc w:val="center"/>
        <w:rPr>
          <w:rFonts w:asciiTheme="minorHAnsi" w:eastAsia="Arial Unicode MS" w:hAnsiTheme="minorHAnsi" w:cstheme="minorHAnsi"/>
          <w:b/>
          <w:sz w:val="21"/>
        </w:rPr>
      </w:pPr>
    </w:p>
    <w:p w14:paraId="54E00223" w14:textId="1137C44D" w:rsidR="00FA08DC" w:rsidRPr="00434F0B" w:rsidRDefault="002E1A4E" w:rsidP="002E1A4E">
      <w:pPr>
        <w:jc w:val="center"/>
        <w:rPr>
          <w:rFonts w:asciiTheme="minorHAnsi" w:eastAsia="Arial Unicode MS" w:hAnsiTheme="minorHAnsi" w:cstheme="minorHAnsi"/>
          <w:b/>
          <w:szCs w:val="32"/>
        </w:rPr>
      </w:pPr>
      <w:r w:rsidRPr="00434F0B">
        <w:rPr>
          <w:rFonts w:asciiTheme="minorHAnsi" w:eastAsia="Arial Unicode MS" w:hAnsiTheme="minorHAnsi" w:cstheme="minorHAnsi"/>
          <w:b/>
          <w:szCs w:val="32"/>
        </w:rPr>
        <w:t>Peer Observation Report</w:t>
      </w:r>
      <w:r w:rsidR="00434F0B">
        <w:rPr>
          <w:rFonts w:asciiTheme="minorHAnsi" w:eastAsia="Arial Unicode MS" w:hAnsiTheme="minorHAnsi" w:cstheme="minorHAnsi"/>
          <w:b/>
          <w:szCs w:val="32"/>
        </w:rPr>
        <w:t xml:space="preserve"> – Synchronous</w:t>
      </w:r>
      <w:r w:rsidR="009E74CE">
        <w:rPr>
          <w:rFonts w:asciiTheme="minorHAnsi" w:eastAsia="Arial Unicode MS" w:hAnsiTheme="minorHAnsi" w:cstheme="minorHAnsi"/>
          <w:b/>
          <w:szCs w:val="32"/>
        </w:rPr>
        <w:t xml:space="preserve"> Session</w:t>
      </w:r>
      <w:r w:rsidR="009E74CE">
        <w:rPr>
          <w:rStyle w:val="FootnoteReference"/>
          <w:rFonts w:asciiTheme="minorHAnsi" w:eastAsia="Arial Unicode MS" w:hAnsiTheme="minorHAnsi" w:cstheme="minorHAnsi"/>
          <w:b/>
          <w:szCs w:val="32"/>
        </w:rPr>
        <w:footnoteReference w:id="1"/>
      </w:r>
    </w:p>
    <w:p w14:paraId="30BEDE8B" w14:textId="77777777" w:rsidR="002E1A4E" w:rsidRPr="00434F0B" w:rsidRDefault="002E1A4E">
      <w:pPr>
        <w:rPr>
          <w:rFonts w:asciiTheme="minorHAnsi" w:eastAsia="Arial Unicode MS" w:hAnsiTheme="minorHAnsi" w:cstheme="minorHAnsi"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5101"/>
        <w:gridCol w:w="5093"/>
      </w:tblGrid>
      <w:tr w:rsidR="00FA08DC" w:rsidRPr="00434F0B" w14:paraId="401BF1AB" w14:textId="77777777" w:rsidTr="00FA08DC">
        <w:tc>
          <w:tcPr>
            <w:tcW w:w="5210" w:type="dxa"/>
          </w:tcPr>
          <w:p w14:paraId="256C4E91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Lecturer Name:</w:t>
            </w:r>
          </w:p>
          <w:p w14:paraId="470EE2DF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212268D2" w14:textId="77777777" w:rsidR="00F67C4B" w:rsidRPr="00434F0B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Module Code and Name:</w:t>
            </w:r>
            <w:r w:rsidR="00F67C4B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 </w:t>
            </w:r>
          </w:p>
        </w:tc>
      </w:tr>
      <w:tr w:rsidR="00FA08DC" w:rsidRPr="00434F0B" w14:paraId="37229F62" w14:textId="77777777" w:rsidTr="00FA08DC">
        <w:tc>
          <w:tcPr>
            <w:tcW w:w="5210" w:type="dxa"/>
          </w:tcPr>
          <w:p w14:paraId="0B12FB80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Observer name:</w:t>
            </w:r>
          </w:p>
          <w:p w14:paraId="724710D3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2B5D58C1" w14:textId="77777777" w:rsidR="00FA08DC" w:rsidRPr="00434F0B" w:rsidRDefault="001A0191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Number of students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>:</w:t>
            </w:r>
          </w:p>
        </w:tc>
      </w:tr>
      <w:tr w:rsidR="00FA08DC" w:rsidRPr="00434F0B" w14:paraId="2647505B" w14:textId="77777777" w:rsidTr="00FA08DC">
        <w:tc>
          <w:tcPr>
            <w:tcW w:w="5210" w:type="dxa"/>
          </w:tcPr>
          <w:p w14:paraId="46494014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Date of observation: </w:t>
            </w:r>
          </w:p>
          <w:p w14:paraId="032C1211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4CBDBEA3" w14:textId="77777777" w:rsidR="00FA08DC" w:rsidRPr="00434F0B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ass duration:</w:t>
            </w:r>
          </w:p>
        </w:tc>
      </w:tr>
    </w:tbl>
    <w:p w14:paraId="18E27513" w14:textId="77777777" w:rsidR="00FA08DC" w:rsidRPr="00434F0B" w:rsidRDefault="00FA08DC">
      <w:pPr>
        <w:rPr>
          <w:rFonts w:asciiTheme="minorHAnsi" w:eastAsia="Arial Unicode MS" w:hAnsiTheme="minorHAnsi" w:cstheme="minorHAnsi"/>
          <w:b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539"/>
        <w:gridCol w:w="3261"/>
        <w:gridCol w:w="3394"/>
      </w:tblGrid>
      <w:tr w:rsidR="00544C3D" w:rsidRPr="00434F0B" w14:paraId="43DD723B" w14:textId="77777777" w:rsidTr="00B355D2">
        <w:tc>
          <w:tcPr>
            <w:tcW w:w="10194" w:type="dxa"/>
            <w:gridSpan w:val="3"/>
          </w:tcPr>
          <w:p w14:paraId="42B20E5A" w14:textId="77777777" w:rsidR="00544C3D" w:rsidRPr="00434F0B" w:rsidRDefault="00544C3D" w:rsidP="00544C3D">
            <w:pPr>
              <w:shd w:val="solid" w:color="auto" w:fill="auto"/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ass type</w:t>
            </w:r>
          </w:p>
        </w:tc>
      </w:tr>
      <w:tr w:rsidR="00FA08DC" w:rsidRPr="00434F0B" w14:paraId="3C85D3A7" w14:textId="77777777" w:rsidTr="00B355D2">
        <w:tc>
          <w:tcPr>
            <w:tcW w:w="3539" w:type="dxa"/>
          </w:tcPr>
          <w:p w14:paraId="21740B9D" w14:textId="77777777" w:rsidR="00B355D2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Lectures to </w:t>
            </w:r>
          </w:p>
          <w:p w14:paraId="7BEE5921" w14:textId="77777777" w:rsidR="00FA08DC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&lt;50 students   </w:t>
            </w:r>
            <w:r w:rsidR="00FA08DC" w:rsidRPr="00434F0B">
              <w:rPr>
                <w:rFonts w:asciiTheme="minorHAnsi" w:eastAsia="Arial Unicode MS" w:hAnsiTheme="minorHAnsi" w:cstheme="minorHAnsi"/>
                <w:sz w:val="21"/>
              </w:rPr>
              <w:t xml:space="preserve"> </w:t>
            </w:r>
            <w:r w:rsidR="00FA08DC"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01DE31B1" w14:textId="77777777" w:rsidR="00B355D2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51-150 student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4424F997" w14:textId="77777777" w:rsidR="00B355D2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 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&gt; 151 student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5987E8BA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3261" w:type="dxa"/>
          </w:tcPr>
          <w:p w14:paraId="4DF8145E" w14:textId="77777777" w:rsidR="00FA08DC" w:rsidRPr="00434F0B" w:rsidRDefault="00B355D2" w:rsidP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Tutorial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  <w:tc>
          <w:tcPr>
            <w:tcW w:w="3394" w:type="dxa"/>
          </w:tcPr>
          <w:p w14:paraId="41322A19" w14:textId="77777777" w:rsidR="00FA08DC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Lab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</w:tr>
      <w:tr w:rsidR="00B355D2" w:rsidRPr="00434F0B" w14:paraId="56F38CC6" w14:textId="77777777" w:rsidTr="0084094B">
        <w:tc>
          <w:tcPr>
            <w:tcW w:w="10194" w:type="dxa"/>
            <w:gridSpan w:val="3"/>
          </w:tcPr>
          <w:p w14:paraId="75158DF3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Other (please specify)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</w:tr>
      <w:tr w:rsidR="00B355D2" w:rsidRPr="00434F0B" w14:paraId="553F6293" w14:textId="77777777" w:rsidTr="005C0D96">
        <w:tc>
          <w:tcPr>
            <w:tcW w:w="10194" w:type="dxa"/>
            <w:gridSpan w:val="3"/>
          </w:tcPr>
          <w:p w14:paraId="586C7E8A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Online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Platform used:</w:t>
            </w:r>
          </w:p>
        </w:tc>
      </w:tr>
    </w:tbl>
    <w:p w14:paraId="7BB59790" w14:textId="77777777" w:rsidR="00FA08DC" w:rsidRPr="00434F0B" w:rsidRDefault="00FA08DC">
      <w:pPr>
        <w:rPr>
          <w:rFonts w:asciiTheme="minorHAnsi" w:eastAsia="Arial Unicode MS" w:hAnsiTheme="minorHAnsi" w:cstheme="minorHAnsi"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10194"/>
      </w:tblGrid>
      <w:tr w:rsidR="007321B2" w:rsidRPr="00434F0B" w14:paraId="47B27412" w14:textId="77777777" w:rsidTr="007321B2">
        <w:tc>
          <w:tcPr>
            <w:tcW w:w="10194" w:type="dxa"/>
            <w:shd w:val="solid" w:color="auto" w:fill="auto"/>
          </w:tcPr>
          <w:p w14:paraId="0D95D253" w14:textId="77777777" w:rsidR="007321B2" w:rsidRPr="00434F0B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bCs/>
                <w:sz w:val="21"/>
              </w:rPr>
              <w:t>Pre-observation meeting/discussion</w:t>
            </w:r>
          </w:p>
        </w:tc>
      </w:tr>
      <w:tr w:rsidR="007321B2" w:rsidRPr="00434F0B" w14:paraId="1C2BF214" w14:textId="77777777" w:rsidTr="007321B2">
        <w:tc>
          <w:tcPr>
            <w:tcW w:w="10194" w:type="dxa"/>
            <w:shd w:val="clear" w:color="auto" w:fill="auto"/>
          </w:tcPr>
          <w:p w14:paraId="241BC00A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bCs/>
                <w:sz w:val="21"/>
              </w:rPr>
              <w:t>Please note any information you gathered from the Pre-observation meeting (any issues requiring particular focus or feedback)</w:t>
            </w:r>
          </w:p>
          <w:p w14:paraId="57A30FE1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25A5192F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49C3EFDF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7CD62902" w14:textId="77777777" w:rsidR="007321B2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3EF01A40" w14:textId="77777777" w:rsidR="007321B2" w:rsidRPr="00434F0B" w:rsidRDefault="007321B2" w:rsidP="000416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</w:tc>
      </w:tr>
    </w:tbl>
    <w:p w14:paraId="1FBCC3AA" w14:textId="27AB1731" w:rsidR="007321B2" w:rsidRDefault="007321B2">
      <w:pPr>
        <w:rPr>
          <w:rFonts w:asciiTheme="minorHAnsi" w:eastAsia="Arial Unicode MS" w:hAnsiTheme="minorHAnsi" w:cstheme="minorHAnsi"/>
          <w:b/>
          <w:sz w:val="21"/>
        </w:rPr>
      </w:pPr>
    </w:p>
    <w:p w14:paraId="69A582BF" w14:textId="77777777" w:rsidR="007321B2" w:rsidRPr="00434F0B" w:rsidRDefault="007321B2">
      <w:pPr>
        <w:rPr>
          <w:rFonts w:asciiTheme="minorHAnsi" w:eastAsia="Arial Unicode MS" w:hAnsiTheme="minorHAnsi" w:cstheme="minorHAnsi"/>
          <w:b/>
          <w:sz w:val="21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348"/>
        <w:gridCol w:w="6840"/>
      </w:tblGrid>
      <w:tr w:rsidR="00544C3D" w:rsidRPr="00434F0B" w14:paraId="5F227D3F" w14:textId="77777777" w:rsidTr="00544C3D">
        <w:tc>
          <w:tcPr>
            <w:tcW w:w="10188" w:type="dxa"/>
            <w:gridSpan w:val="2"/>
            <w:shd w:val="solid" w:color="auto" w:fill="auto"/>
          </w:tcPr>
          <w:p w14:paraId="2BA474D3" w14:textId="77777777" w:rsidR="00544C3D" w:rsidRPr="00434F0B" w:rsidRDefault="00544C3D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Observation </w:t>
            </w:r>
          </w:p>
        </w:tc>
      </w:tr>
      <w:tr w:rsidR="008661FF" w:rsidRPr="00434F0B" w14:paraId="40A81582" w14:textId="77777777">
        <w:tc>
          <w:tcPr>
            <w:tcW w:w="3348" w:type="dxa"/>
          </w:tcPr>
          <w:p w14:paraId="492BB560" w14:textId="77777777" w:rsidR="008661FF" w:rsidRPr="00434F0B" w:rsidRDefault="00544C3D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T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 xml:space="preserve">opic of </w:t>
            </w:r>
            <w:r w:rsidR="00AE3B05" w:rsidRPr="00434F0B">
              <w:rPr>
                <w:rFonts w:asciiTheme="minorHAnsi" w:eastAsia="Arial Unicode MS" w:hAnsiTheme="minorHAnsi" w:cstheme="minorHAnsi"/>
                <w:sz w:val="21"/>
              </w:rPr>
              <w:t xml:space="preserve">online 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session</w:t>
            </w:r>
            <w:r w:rsidR="00AE3B05" w:rsidRPr="00434F0B">
              <w:rPr>
                <w:rFonts w:asciiTheme="minorHAnsi" w:eastAsia="Arial Unicode MS" w:hAnsiTheme="minorHAnsi" w:cstheme="minorHAnsi"/>
                <w:sz w:val="21"/>
              </w:rPr>
              <w:t>/learning unit</w:t>
            </w:r>
          </w:p>
        </w:tc>
        <w:tc>
          <w:tcPr>
            <w:tcW w:w="6840" w:type="dxa"/>
          </w:tcPr>
          <w:p w14:paraId="2CD9F566" w14:textId="77777777" w:rsidR="008661FF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4E03B024" w14:textId="77777777">
        <w:tc>
          <w:tcPr>
            <w:tcW w:w="3348" w:type="dxa"/>
          </w:tcPr>
          <w:p w14:paraId="0B4DF2B3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Date of report</w:t>
            </w:r>
          </w:p>
        </w:tc>
        <w:tc>
          <w:tcPr>
            <w:tcW w:w="6840" w:type="dxa"/>
          </w:tcPr>
          <w:p w14:paraId="486461AB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6BD17C1A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7E8938CE" w14:textId="77777777" w:rsidR="005332F3" w:rsidRPr="00434F0B" w:rsidRDefault="000E78DA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pecific aspects of the observation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 </w:t>
            </w:r>
            <w:r w:rsidR="00FA08DC" w:rsidRPr="00434F0B">
              <w:rPr>
                <w:rFonts w:asciiTheme="minorHAnsi" w:eastAsia="Arial Unicode MS" w:hAnsiTheme="minorHAnsi" w:cstheme="minorHAnsi"/>
                <w:i/>
                <w:sz w:val="21"/>
              </w:rPr>
              <w:t>(as discussed at pre-observation meeting)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71552DF8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</w:tr>
      <w:tr w:rsidR="003962CA" w:rsidRPr="00434F0B" w14:paraId="19276262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5E92D8C5" w14:textId="77777777" w:rsidR="003962CA" w:rsidRPr="003962CA" w:rsidRDefault="003962CA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3962CA">
              <w:rPr>
                <w:rFonts w:asciiTheme="minorHAnsi" w:eastAsia="Arial Unicode MS" w:hAnsiTheme="minorHAnsi" w:cstheme="minorHAnsi"/>
                <w:sz w:val="21"/>
              </w:rPr>
              <w:t xml:space="preserve">Comments on accessibility of the session, availability of materials and clarity of </w:t>
            </w:r>
            <w:r>
              <w:rPr>
                <w:rFonts w:asciiTheme="minorHAnsi" w:eastAsia="Arial Unicode MS" w:hAnsiTheme="minorHAnsi" w:cstheme="minorHAnsi"/>
                <w:sz w:val="21"/>
              </w:rPr>
              <w:t>links between the live and recorded sessions.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292E9FD" w14:textId="77777777" w:rsidR="003962CA" w:rsidRPr="00434F0B" w:rsidRDefault="003962CA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</w:tr>
      <w:tr w:rsidR="003A2C19" w:rsidRPr="00434F0B" w14:paraId="77FA62EA" w14:textId="77777777" w:rsidTr="003A2C19">
        <w:tc>
          <w:tcPr>
            <w:tcW w:w="10188" w:type="dxa"/>
            <w:gridSpan w:val="2"/>
            <w:shd w:val="solid" w:color="auto" w:fill="auto"/>
          </w:tcPr>
          <w:p w14:paraId="16F60A6B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Beginning of the session:</w:t>
            </w:r>
          </w:p>
        </w:tc>
      </w:tr>
      <w:tr w:rsidR="000E78DA" w:rsidRPr="00434F0B" w14:paraId="00539795" w14:textId="77777777">
        <w:tc>
          <w:tcPr>
            <w:tcW w:w="3348" w:type="dxa"/>
          </w:tcPr>
          <w:p w14:paraId="5BB1A61D" w14:textId="77777777" w:rsidR="000E78DA" w:rsidRPr="00434F0B" w:rsidRDefault="00434F0B" w:rsidP="00434F0B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were the students welcomed and introduced to the session</w:t>
            </w:r>
            <w:r w:rsidR="000E78DA" w:rsidRPr="00434F0B">
              <w:rPr>
                <w:rFonts w:asciiTheme="minorHAnsi" w:eastAsia="Arial Unicode MS" w:hAnsiTheme="minorHAnsi" w:cstheme="minorHAnsi"/>
                <w:sz w:val="21"/>
              </w:rPr>
              <w:t>:</w:t>
            </w:r>
          </w:p>
        </w:tc>
        <w:tc>
          <w:tcPr>
            <w:tcW w:w="6840" w:type="dxa"/>
          </w:tcPr>
          <w:p w14:paraId="493E9128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1ABE3E1E" w14:textId="77777777">
        <w:tc>
          <w:tcPr>
            <w:tcW w:w="3348" w:type="dxa"/>
          </w:tcPr>
          <w:p w14:paraId="21EADFC2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successfully w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ere the intend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ed outcomes of the session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 xml:space="preserve"> made clear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 to students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 xml:space="preserve"> at the beginning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 of the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 xml:space="preserve"> session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4A96EAE5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45F51A5C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0F61C018" w14:textId="5307D9B5" w:rsidR="005332F3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 xml:space="preserve">How effectively were the asynchronous </w:t>
            </w:r>
            <w:r w:rsidR="009E74CE">
              <w:rPr>
                <w:rFonts w:asciiTheme="minorHAnsi" w:eastAsia="Arial Unicode MS" w:hAnsiTheme="minorHAnsi" w:cstheme="minorHAnsi"/>
                <w:sz w:val="21"/>
              </w:rPr>
              <w:t>learning materials and learning activities linked to the session?</w:t>
            </w:r>
            <w:r>
              <w:rPr>
                <w:rFonts w:asciiTheme="minorHAnsi" w:eastAsia="Arial Unicode MS" w:hAnsiTheme="minorHAnsi" w:cstheme="minorHAnsi"/>
                <w:sz w:val="21"/>
              </w:rPr>
              <w:t xml:space="preserve"> </w:t>
            </w:r>
          </w:p>
          <w:p w14:paraId="34131F3A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5CA1CAFC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309F113F" w14:textId="77777777" w:rsidTr="003A2C19">
        <w:tc>
          <w:tcPr>
            <w:tcW w:w="10188" w:type="dxa"/>
            <w:gridSpan w:val="2"/>
            <w:shd w:val="solid" w:color="auto" w:fill="auto"/>
          </w:tcPr>
          <w:p w14:paraId="67011C14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tyle and approach</w:t>
            </w:r>
          </w:p>
        </w:tc>
      </w:tr>
      <w:tr w:rsidR="005332F3" w:rsidRPr="00434F0B" w14:paraId="37DDA085" w14:textId="77777777">
        <w:tc>
          <w:tcPr>
            <w:tcW w:w="3348" w:type="dxa"/>
          </w:tcPr>
          <w:p w14:paraId="6165598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lastRenderedPageBreak/>
              <w:t>Comments about the general ton</w:t>
            </w:r>
            <w:r w:rsidR="00434F0B">
              <w:rPr>
                <w:rFonts w:asciiTheme="minorHAnsi" w:eastAsia="Arial Unicode MS" w:hAnsiTheme="minorHAnsi" w:cstheme="minorHAnsi"/>
                <w:sz w:val="21"/>
              </w:rPr>
              <w:t>e and style of the presentation</w:t>
            </w:r>
          </w:p>
          <w:p w14:paraId="0828805D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</w:tcPr>
          <w:p w14:paraId="14D12DFB" w14:textId="77777777" w:rsidR="002E2102" w:rsidRPr="00434F0B" w:rsidRDefault="002E2102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24882DA8" w14:textId="77777777">
        <w:tc>
          <w:tcPr>
            <w:tcW w:w="3348" w:type="dxa"/>
          </w:tcPr>
          <w:p w14:paraId="4C63D9D8" w14:textId="77777777" w:rsidR="005332F3" w:rsidRPr="00434F0B" w:rsidRDefault="001A019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How well were teaching 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aids used to enhance students’ learning?</w:t>
            </w:r>
          </w:p>
          <w:p w14:paraId="2DA910E8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</w:tcPr>
          <w:p w14:paraId="49FA5B2A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7681D6A6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174C3FE1" w14:textId="77777777" w:rsidR="005332F3" w:rsidRPr="00434F0B" w:rsidRDefault="000E78DA" w:rsidP="003962CA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Comments on tone-of-voice,</w:t>
            </w:r>
            <w:r w:rsidR="003962CA">
              <w:rPr>
                <w:rFonts w:asciiTheme="minorHAnsi" w:eastAsia="Arial Unicode MS" w:hAnsiTheme="minorHAnsi" w:cstheme="minorHAnsi"/>
                <w:sz w:val="21"/>
              </w:rPr>
              <w:t xml:space="preserve"> clarity of diction, audibility.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33B56E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821D1" w:rsidRPr="00434F0B" w14:paraId="0B7BC15A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6E148C5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other comments on style and approach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55A1246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39B727A1" w14:textId="77777777" w:rsidTr="003A2C19">
        <w:tc>
          <w:tcPr>
            <w:tcW w:w="10188" w:type="dxa"/>
            <w:gridSpan w:val="2"/>
            <w:tcBorders>
              <w:bottom w:val="single" w:sz="4" w:space="0" w:color="auto"/>
            </w:tcBorders>
            <w:shd w:val="solid" w:color="auto" w:fill="auto"/>
          </w:tcPr>
          <w:p w14:paraId="25B55CD5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tudent Participation</w:t>
            </w:r>
          </w:p>
        </w:tc>
      </w:tr>
      <w:tr w:rsidR="005332F3" w:rsidRPr="00434F0B" w14:paraId="2034D7BE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2781392" w14:textId="77777777" w:rsidR="005332F3" w:rsidRPr="00434F0B" w:rsidRDefault="00434F0B" w:rsidP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To what extent were students encouraged to</w:t>
            </w:r>
            <w:r w:rsidR="009036D3">
              <w:rPr>
                <w:rFonts w:asciiTheme="minorHAnsi" w:eastAsia="Arial Unicode MS" w:hAnsiTheme="minorHAnsi" w:cstheme="minorHAnsi"/>
                <w:sz w:val="21"/>
              </w:rPr>
              <w:t xml:space="preserve"> share their view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139397D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4E6C42F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26455630" w14:textId="77777777" w:rsidR="003A2C19" w:rsidRPr="00434F0B" w:rsidRDefault="00434F0B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How well were activities incorporated into the session? 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D0831D3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C012B8" w:rsidRPr="00434F0B" w14:paraId="334C602B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2A5108D8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well were students’ questions and contributions handled during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01CD1286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036D3" w:rsidRPr="00434F0B" w14:paraId="7A032498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14122206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ere the students encouraged to interact with each other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16B006D7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036D3" w:rsidRPr="00434F0B" w14:paraId="1ADD113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659FC7CA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ere opportunities provided for the students to apply the learning to their own context/examples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3DC071DD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674ECB65" w14:textId="77777777" w:rsidTr="003A2C19">
        <w:tc>
          <w:tcPr>
            <w:tcW w:w="10188" w:type="dxa"/>
            <w:gridSpan w:val="2"/>
            <w:shd w:val="solid" w:color="auto" w:fill="auto"/>
          </w:tcPr>
          <w:p w14:paraId="2DE9397A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ose of Lecture</w:t>
            </w:r>
          </w:p>
        </w:tc>
      </w:tr>
      <w:tr w:rsidR="005332F3" w:rsidRPr="00434F0B" w14:paraId="2FCD4791" w14:textId="77777777">
        <w:tc>
          <w:tcPr>
            <w:tcW w:w="3348" w:type="dxa"/>
          </w:tcPr>
          <w:p w14:paraId="54DDC5DF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effectively were the learning outcomes revisi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ted towards the end of the session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5AFCD03B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C012B8" w:rsidRPr="00434F0B" w14:paraId="49EA8313" w14:textId="77777777">
        <w:tc>
          <w:tcPr>
            <w:tcW w:w="3348" w:type="dxa"/>
          </w:tcPr>
          <w:p w14:paraId="713F613C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as the session linked to other resources and asynchronous sessions?</w:t>
            </w:r>
          </w:p>
        </w:tc>
        <w:tc>
          <w:tcPr>
            <w:tcW w:w="6840" w:type="dxa"/>
          </w:tcPr>
          <w:p w14:paraId="278239A7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3360A542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4B34DB6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further c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omments about the close of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DB928D8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1F6B8B60" w14:textId="77777777" w:rsidTr="00CB6BAC">
        <w:tc>
          <w:tcPr>
            <w:tcW w:w="10188" w:type="dxa"/>
            <w:gridSpan w:val="2"/>
            <w:shd w:val="solid" w:color="auto" w:fill="auto"/>
          </w:tcPr>
          <w:p w14:paraId="1DB0B70F" w14:textId="77777777" w:rsidR="003A2C19" w:rsidRPr="00434F0B" w:rsidRDefault="009821D1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Summary, </w:t>
            </w:r>
            <w:r w:rsidR="003A2C19" w:rsidRPr="00434F0B">
              <w:rPr>
                <w:rFonts w:asciiTheme="minorHAnsi" w:eastAsia="Arial Unicode MS" w:hAnsiTheme="minorHAnsi" w:cstheme="minorHAnsi"/>
                <w:b/>
                <w:sz w:val="21"/>
              </w:rPr>
              <w:t>Suggestions and Recommendations</w:t>
            </w:r>
          </w:p>
        </w:tc>
      </w:tr>
      <w:tr w:rsidR="005332F3" w:rsidRPr="00434F0B" w14:paraId="3E2A4F6E" w14:textId="77777777">
        <w:tc>
          <w:tcPr>
            <w:tcW w:w="3348" w:type="dxa"/>
          </w:tcPr>
          <w:p w14:paraId="7BCE9BF1" w14:textId="77777777" w:rsidR="000E78DA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What was the m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 xml:space="preserve">ost effective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element 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 xml:space="preserve">of the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session?</w:t>
            </w:r>
          </w:p>
        </w:tc>
        <w:tc>
          <w:tcPr>
            <w:tcW w:w="6840" w:type="dxa"/>
          </w:tcPr>
          <w:p w14:paraId="404163FD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27A5A911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1953C7F2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1AFCBF32" w14:textId="77777777">
        <w:tc>
          <w:tcPr>
            <w:tcW w:w="3348" w:type="dxa"/>
          </w:tcPr>
          <w:p w14:paraId="7835F17F" w14:textId="77777777" w:rsidR="002E1A4E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What was the least effective element of the session?</w:t>
            </w:r>
          </w:p>
        </w:tc>
        <w:tc>
          <w:tcPr>
            <w:tcW w:w="6840" w:type="dxa"/>
          </w:tcPr>
          <w:p w14:paraId="487E7A5D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37292AE9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4160006A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3E9A07BC" w14:textId="77777777">
        <w:tc>
          <w:tcPr>
            <w:tcW w:w="3348" w:type="dxa"/>
          </w:tcPr>
          <w:p w14:paraId="6D3FAF16" w14:textId="77777777" w:rsidR="002E1A4E" w:rsidRPr="00434F0B" w:rsidRDefault="002E1A4E" w:rsidP="00CB6BAC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Any further 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comments and suggestions?</w:t>
            </w:r>
          </w:p>
        </w:tc>
        <w:tc>
          <w:tcPr>
            <w:tcW w:w="6840" w:type="dxa"/>
          </w:tcPr>
          <w:p w14:paraId="3F2CDB99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36F1591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63F4BA40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659BE97F" w14:textId="77777777">
        <w:tc>
          <w:tcPr>
            <w:tcW w:w="3348" w:type="dxa"/>
          </w:tcPr>
          <w:p w14:paraId="36279303" w14:textId="77777777" w:rsidR="002E1A4E" w:rsidRPr="00434F0B" w:rsidRDefault="009821D1" w:rsidP="002E1A4E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key l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>earning points for observer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273F9A28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4E09AF9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64A33E5A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</w:tbl>
    <w:p w14:paraId="29598F12" w14:textId="77777777" w:rsidR="0071259A" w:rsidRPr="00434F0B" w:rsidRDefault="0071259A">
      <w:pPr>
        <w:rPr>
          <w:rFonts w:asciiTheme="minorHAnsi" w:eastAsia="Arial Unicode MS" w:hAnsiTheme="minorHAnsi" w:cstheme="minorHAnsi"/>
          <w:sz w:val="21"/>
        </w:rPr>
      </w:pPr>
    </w:p>
    <w:p w14:paraId="6BD26886" w14:textId="00064B9B" w:rsidR="002E1A4E" w:rsidRPr="00434F0B" w:rsidRDefault="002E1A4E">
      <w:pPr>
        <w:rPr>
          <w:rFonts w:asciiTheme="minorHAnsi" w:eastAsia="Arial Unicode MS" w:hAnsiTheme="minorHAnsi" w:cstheme="minorHAnsi"/>
          <w:sz w:val="21"/>
          <w:lang w:val="fr-FR"/>
        </w:rPr>
      </w:pPr>
      <w:r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Observer </w:t>
      </w:r>
      <w:proofErr w:type="gramStart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>signature:</w:t>
      </w:r>
      <w:proofErr w:type="gramEnd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 _</w:t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_________________________  </w:t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ab/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ab/>
        <w:t>Date:</w:t>
      </w:r>
      <w:r w:rsidRPr="00434F0B">
        <w:rPr>
          <w:rFonts w:asciiTheme="minorHAnsi" w:eastAsia="Arial Unicode MS" w:hAnsiTheme="minorHAnsi" w:cstheme="minorHAnsi"/>
          <w:sz w:val="21"/>
          <w:lang w:val="fr-FR"/>
        </w:rPr>
        <w:tab/>
        <w:t>__________________</w:t>
      </w:r>
    </w:p>
    <w:p w14:paraId="0200C55C" w14:textId="77777777" w:rsidR="00544C3D" w:rsidRPr="00434F0B" w:rsidRDefault="00544C3D">
      <w:pPr>
        <w:rPr>
          <w:rFonts w:asciiTheme="minorHAnsi" w:eastAsia="Arial Unicode MS" w:hAnsiTheme="minorHAnsi" w:cstheme="minorHAnsi"/>
          <w:sz w:val="21"/>
          <w:lang w:val="fr-FR"/>
        </w:rPr>
      </w:pPr>
    </w:p>
    <w:p w14:paraId="72A00474" w14:textId="0BC8120B" w:rsidR="002E1A4E" w:rsidRPr="00434F0B" w:rsidRDefault="00C012B8">
      <w:pPr>
        <w:rPr>
          <w:rFonts w:asciiTheme="minorHAnsi" w:eastAsia="Arial Unicode MS" w:hAnsiTheme="minorHAnsi" w:cstheme="minorHAnsi"/>
          <w:sz w:val="21"/>
          <w:lang w:val="fr-FR"/>
        </w:rPr>
      </w:pPr>
      <w:r w:rsidRPr="00434F0B">
        <w:rPr>
          <w:rFonts w:asciiTheme="minorHAnsi" w:eastAsia="Arial Unicode MS" w:hAnsiTheme="minorHAnsi" w:cstheme="minorHAnsi"/>
          <w:sz w:val="21"/>
          <w:lang w:val="fr-FR"/>
        </w:rPr>
        <w:t>Lecturer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 </w:t>
      </w:r>
      <w:proofErr w:type="gramStart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>signature:</w:t>
      </w:r>
      <w:proofErr w:type="gramEnd"/>
      <w:r w:rsidR="007321B2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 _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_________________________  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Date: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__________________</w:t>
      </w:r>
    </w:p>
    <w:sectPr w:rsidR="002E1A4E" w:rsidRPr="00434F0B" w:rsidSect="005332F3">
      <w:headerReference w:type="default" r:id="rId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9CE40" w14:textId="77777777" w:rsidR="008973D0" w:rsidRDefault="008973D0" w:rsidP="00AE3B05">
      <w:r>
        <w:separator/>
      </w:r>
    </w:p>
  </w:endnote>
  <w:endnote w:type="continuationSeparator" w:id="0">
    <w:p w14:paraId="3A146E62" w14:textId="77777777" w:rsidR="008973D0" w:rsidRDefault="008973D0" w:rsidP="00AE3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72213C" w14:textId="77777777" w:rsidR="008973D0" w:rsidRDefault="008973D0" w:rsidP="00AE3B05">
      <w:r>
        <w:separator/>
      </w:r>
    </w:p>
  </w:footnote>
  <w:footnote w:type="continuationSeparator" w:id="0">
    <w:p w14:paraId="727EDF56" w14:textId="77777777" w:rsidR="008973D0" w:rsidRDefault="008973D0" w:rsidP="00AE3B05">
      <w:r>
        <w:continuationSeparator/>
      </w:r>
    </w:p>
  </w:footnote>
  <w:footnote w:id="1">
    <w:p w14:paraId="0B106C5D" w14:textId="61BD8556" w:rsidR="009E74CE" w:rsidRPr="009E74CE" w:rsidRDefault="009E74CE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>A synchronous session is a class which is delivered in real time using a virtual classroom softwa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9DBFF" w14:textId="77777777" w:rsidR="00AE3B05" w:rsidRPr="00AE3B05" w:rsidRDefault="00AE3B05" w:rsidP="00AE3B05">
    <w:pPr>
      <w:pStyle w:val="Header"/>
      <w:jc w:val="center"/>
      <w:rPr>
        <w:lang w:val="en-IE"/>
      </w:rPr>
    </w:pPr>
    <w:r>
      <w:rPr>
        <w:noProof/>
        <w:lang w:val="en-IE" w:eastAsia="ja-JP"/>
      </w:rPr>
      <w:drawing>
        <wp:anchor distT="0" distB="0" distL="114300" distR="114300" simplePos="0" relativeHeight="251658752" behindDoc="1" locked="0" layoutInCell="1" allowOverlap="1" wp14:anchorId="63ACF652" wp14:editId="7D72A31F">
          <wp:simplePos x="0" y="0"/>
          <wp:positionH relativeFrom="column">
            <wp:posOffset>-194619</wp:posOffset>
          </wp:positionH>
          <wp:positionV relativeFrom="paragraph">
            <wp:posOffset>97103</wp:posOffset>
          </wp:positionV>
          <wp:extent cx="1111885" cy="430530"/>
          <wp:effectExtent l="0" t="0" r="0" b="7620"/>
          <wp:wrapTight wrapText="bothSides">
            <wp:wrapPolygon edited="0">
              <wp:start x="0" y="0"/>
              <wp:lineTo x="0" y="21027"/>
              <wp:lineTo x="21094" y="21027"/>
              <wp:lineTo x="21094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885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="00C012B8" w:rsidRPr="00BD38DA">
      <w:rPr>
        <w:rFonts w:ascii="Calibri" w:hAnsi="Calibri" w:cs="Calibri"/>
        <w:noProof/>
        <w:sz w:val="21"/>
        <w:lang w:val="en-IE" w:eastAsia="ja-JP"/>
      </w:rPr>
      <w:drawing>
        <wp:inline distT="0" distB="0" distL="0" distR="0" wp14:anchorId="31E8CC5B" wp14:editId="4AF48EB5">
          <wp:extent cx="1169670" cy="527050"/>
          <wp:effectExtent l="0" t="0" r="0" b="635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670" cy="52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Calibri"/>
        <w:noProof/>
        <w:sz w:val="22"/>
        <w:lang w:val="en-IE" w:eastAsia="ja-JP"/>
      </w:rPr>
      <w:tab/>
    </w:r>
    <w:r w:rsidRPr="00BD38DA">
      <w:rPr>
        <w:rFonts w:ascii="Calibri" w:hAnsi="Calibri" w:cs="Calibri"/>
        <w:noProof/>
        <w:sz w:val="22"/>
        <w:lang w:val="en-IE" w:eastAsia="ja-JP"/>
      </w:rPr>
      <w:drawing>
        <wp:inline distT="0" distB="0" distL="0" distR="0" wp14:anchorId="231392D1" wp14:editId="40F42654">
          <wp:extent cx="1754659" cy="510540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5397" cy="5223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IE" w:vendorID="64" w:dllVersion="4096" w:nlCheck="1" w:checkStyle="0"/>
  <w:activeWritingStyle w:appName="MSWord" w:lang="fr-FR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TcxMjcwsjQyMLVU0lEKTi0uzszPAykwrAUAeiI/MiwAAAA="/>
  </w:docVars>
  <w:rsids>
    <w:rsidRoot w:val="005332F3"/>
    <w:rsid w:val="000025D4"/>
    <w:rsid w:val="000A487A"/>
    <w:rsid w:val="000B1069"/>
    <w:rsid w:val="000D00C5"/>
    <w:rsid w:val="000E78DA"/>
    <w:rsid w:val="00196C9A"/>
    <w:rsid w:val="001A0191"/>
    <w:rsid w:val="002E1A4E"/>
    <w:rsid w:val="002E2102"/>
    <w:rsid w:val="00313136"/>
    <w:rsid w:val="00350677"/>
    <w:rsid w:val="003962CA"/>
    <w:rsid w:val="003A2C19"/>
    <w:rsid w:val="003E1A31"/>
    <w:rsid w:val="004128B5"/>
    <w:rsid w:val="00434F0B"/>
    <w:rsid w:val="00480D15"/>
    <w:rsid w:val="00497183"/>
    <w:rsid w:val="004C1977"/>
    <w:rsid w:val="004E04B6"/>
    <w:rsid w:val="005173E5"/>
    <w:rsid w:val="00530149"/>
    <w:rsid w:val="005332F3"/>
    <w:rsid w:val="00544C3D"/>
    <w:rsid w:val="00565D44"/>
    <w:rsid w:val="006B735B"/>
    <w:rsid w:val="0071259A"/>
    <w:rsid w:val="00727048"/>
    <w:rsid w:val="007321B2"/>
    <w:rsid w:val="00797967"/>
    <w:rsid w:val="008661FF"/>
    <w:rsid w:val="008973D0"/>
    <w:rsid w:val="009036D3"/>
    <w:rsid w:val="00933084"/>
    <w:rsid w:val="009628BF"/>
    <w:rsid w:val="009821D1"/>
    <w:rsid w:val="00992503"/>
    <w:rsid w:val="009A368C"/>
    <w:rsid w:val="009E74CE"/>
    <w:rsid w:val="00A70216"/>
    <w:rsid w:val="00AC2357"/>
    <w:rsid w:val="00AE3B05"/>
    <w:rsid w:val="00B20B7D"/>
    <w:rsid w:val="00B30602"/>
    <w:rsid w:val="00B355D2"/>
    <w:rsid w:val="00C012B8"/>
    <w:rsid w:val="00C741F6"/>
    <w:rsid w:val="00CB3985"/>
    <w:rsid w:val="00CB6BAC"/>
    <w:rsid w:val="00CD13FE"/>
    <w:rsid w:val="00D930B0"/>
    <w:rsid w:val="00DB4BD3"/>
    <w:rsid w:val="00E02A3E"/>
    <w:rsid w:val="00E63E2B"/>
    <w:rsid w:val="00EC5289"/>
    <w:rsid w:val="00F67C4B"/>
    <w:rsid w:val="00FA08DC"/>
    <w:rsid w:val="00FA1C05"/>
    <w:rsid w:val="00FB5D15"/>
    <w:rsid w:val="00FC2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D74249"/>
  <w15:docId w15:val="{D94966DA-B8F9-45E4-88E1-2C496F0FF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33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1977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nhideWhenUsed/>
    <w:rsid w:val="00AE3B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E3B05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nhideWhenUsed/>
    <w:rsid w:val="00AE3B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AE3B05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semiHidden/>
    <w:unhideWhenUsed/>
    <w:rsid w:val="00B3060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306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30602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306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30602"/>
    <w:rPr>
      <w:b/>
      <w:bCs/>
      <w:lang w:val="en-GB" w:eastAsia="en-GB"/>
    </w:rPr>
  </w:style>
  <w:style w:type="paragraph" w:styleId="FootnoteText">
    <w:name w:val="footnote text"/>
    <w:basedOn w:val="Normal"/>
    <w:link w:val="FootnoteTextChar"/>
    <w:semiHidden/>
    <w:unhideWhenUsed/>
    <w:rsid w:val="009E74C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E74CE"/>
    <w:rPr>
      <w:lang w:val="en-GB" w:eastAsia="en-GB"/>
    </w:rPr>
  </w:style>
  <w:style w:type="character" w:styleId="FootnoteReference">
    <w:name w:val="footnote reference"/>
    <w:basedOn w:val="DefaultParagraphFont"/>
    <w:semiHidden/>
    <w:unhideWhenUsed/>
    <w:rsid w:val="009E74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Observation Short Report</vt:lpstr>
    </vt:vector>
  </TitlesOfParts>
  <Company>Leeds Metropolitan University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Observation Short Report</dc:title>
  <dc:creator>LMU</dc:creator>
  <cp:lastModifiedBy>Rosaleen.Archbold</cp:lastModifiedBy>
  <cp:revision>2</cp:revision>
  <cp:lastPrinted>2017-09-19T07:36:00Z</cp:lastPrinted>
  <dcterms:created xsi:type="dcterms:W3CDTF">2020-10-21T12:37:00Z</dcterms:created>
  <dcterms:modified xsi:type="dcterms:W3CDTF">2020-10-21T12:37:00Z</dcterms:modified>
</cp:coreProperties>
</file>